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sults---clupea-pallasii"/>
      <w:r>
        <w:t xml:space="preserve">Results - Clupea pallasii</w:t>
      </w:r>
      <w:bookmarkEnd w:id="20"/>
    </w:p>
    <w:p>
      <w:pPr>
        <w:pStyle w:val="FirstParagraph"/>
      </w:pPr>
      <w:r>
        <w:t xml:space="preserve">Stuff about how cool Clupea pallasii is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4:07:50Z</dcterms:created>
  <dcterms:modified xsi:type="dcterms:W3CDTF">2020-11-25T04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